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stronomer</w:t>
      </w:r>
    </w:p>
    <w:bookmarkStart w:id="20" w:name="X05815ae9abefee11de5283a9226fa5052c51e6b"/>
    <w:p>
      <w:pPr>
        <w:pStyle w:val="Heading1"/>
      </w:pPr>
      <w:r>
        <w:t xml:space="preserve">Cover Letter for Astronomer Position in Sudan Khartoum</w:t>
      </w:r>
    </w:p>
    <w:p>
      <w:pPr>
        <w:pStyle w:val="FirstParagraph"/>
      </w:pPr>
      <w:r>
        <w:t xml:space="preserve">Dear [Hiring Manager's Name],</w:t>
      </w:r>
    </w:p>
    <w:p>
      <w:pPr>
        <w:pStyle w:val="BodyText"/>
      </w:pPr>
      <w:r>
        <w:t xml:space="preserve">I am writing to express my enthusiastic interest in the Astronomer position at [Institution Name] in Sudan Khartoum. As a dedicated and passionate astronomer with a strong academic background and hands-on experience in celestial research, I am eager to contribute my expertise to advance scientific exploration in this vibrant region. Sudan Khartoum, with its unique geographical and cultural significance, offers an unparalleled opportunity to study the cosmos while fostering collaboration between global scientific communities and local institutions. My commitment to unraveling the mysteries of the universe aligns perfectly with this mission, and I am confident that my skills and vision will add value to your team.</w:t>
      </w:r>
    </w:p>
    <w:p>
      <w:pPr>
        <w:pStyle w:val="BodyText"/>
      </w:pPr>
      <w:r>
        <w:t xml:space="preserve">Throughout my career as an Astronomer, I have focused on bridging theoretical knowledge with practical applications in observational astronomy, data analysis, and planetary science. My academic journey began with a Bachelor’s degree in Physics from [University Name], followed by a Master’s and Ph.D. in Astronomy from [University Name], where I specialized in [specific area of research, e.g., "exoplanet detection" or "cosmic microwave background studies"]. These years of rigorous study and fieldwork have equipped me with a deep understanding of astrophysical phenomena, advanced computational techniques, and the ability to design innovative experiments that push the boundaries of scientific inquiry.</w:t>
      </w:r>
    </w:p>
    <w:p>
      <w:pPr>
        <w:pStyle w:val="BodyText"/>
      </w:pPr>
      <w:r>
        <w:t xml:space="preserve">What sets me apart as an Astronomer is not only my technical proficiency but also my dedication to making astronomy accessible and inspiring for diverse audiences. During my time at [Previous Institution/Organization], I led a project to establish a public observatory in [Location], which became a hub for community engagement and education. This experience taught me the importance of combining scientific rigor with outreach, ensuring that discoveries about the universe resonate beyond academic circles. In Sudan Khartoum, I envision creating similar opportunities to engage local students, educators, and enthusiasts in the wonders of astronomy, leveraging the region’s clear skies and rich cultural heritage.</w:t>
      </w:r>
    </w:p>
    <w:p>
      <w:pPr>
        <w:pStyle w:val="BodyText"/>
      </w:pPr>
      <w:r>
        <w:t xml:space="preserve">Sudan Khartoum holds a special place in my professional aspirations. The city’s strategic location offers a unique vantage point for astronomical observations due to its minimal light pollution and high-altitude conditions, which are ideal for studying celestial objects. Moreover, Sudan’s historical connection to ancient astronomy—evident in the archaeological sites of Meroe and the Nubian pyramids—resonates with my belief that modern science must honor and learn from the past. By working in Khartoum, I aim to contribute to a renewed focus on astronomical research that integrates contemporary methodologies with the region’s rich scientific legacy.</w:t>
      </w:r>
    </w:p>
    <w:p>
      <w:pPr>
        <w:pStyle w:val="BodyText"/>
      </w:pPr>
      <w:r>
        <w:t xml:space="preserve">My professional experience has also honed my ability to collaborate across disciplines and borders. As an Astronomer, I have worked with international teams on projects ranging from galaxy formation studies to space weather monitoring. These collaborations have taught me the value of adaptability, communication, and a shared vision for advancing knowledge. In Sudan Khartoum, I am eager to build partnerships with local universities, research institutes, and global organizations to establish a thriving astronomical community. Whether it’s developing cutting-edge observational tools or mentoring the next generation of scientists, I am committed to fostering an environment where curiosity drives progress.</w:t>
      </w:r>
    </w:p>
    <w:p>
      <w:pPr>
        <w:pStyle w:val="BodyText"/>
      </w:pPr>
      <w:r>
        <w:t xml:space="preserve">One of my most significant achievements as an Astronomer was [describe a specific accomplishment, e.g., "publishing a groundbreaking study on dark matter distribution in nearby galaxies" or "leading a team to discover a new asteroid"]. This work not only contributed to the broader scientific community but also underscored the importance of perseverance and innovation in solving complex problems. I bring this same determination to every project, ensuring that my contributions are both impactful and sustainable. In Sudan Khartoum, I am particularly interested in exploring [specific area of interest, e.g., "the impact of climate change on astronomical conditions" or "the development of low-cost observational technologies for under-resourced regions"].</w:t>
      </w:r>
    </w:p>
    <w:p>
      <w:pPr>
        <w:pStyle w:val="BodyText"/>
      </w:pPr>
      <w:r>
        <w:t xml:space="preserve">The opportunity to work as an Astronomer in Sudan Khartoum represents a pivotal step in my career. I am particularly drawn to the region’s potential for fostering cross-cultural scientific dialogue and its growing emphasis on STEM education. I am confident that my technical expertise, collaborative spirit, and passion for astronomy will enable me to make meaningful contributions to your organization’s goals. Furthermore, I am eager to learn from the local scientific community and contribute my own insights to strengthen the global astronomical network.</w:t>
      </w:r>
    </w:p>
    <w:p>
      <w:pPr>
        <w:pStyle w:val="BodyText"/>
      </w:pPr>
      <w:r>
        <w:t xml:space="preserve">In conclusion, I would be honored to join [Institution Name] as an Astronomer and play a role in advancing research and education in Sudan Khartoum. My background, skills, and vision align seamlessly with the opportunities presented by this position. I am excited about the possibility of contributing to your mission while growing as a scientist in this dynamic environment. Thank you for considering my application. I look forward to the opportunity to discuss how my experiences and aspirations can benefit your team.</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stronomer</dc:title>
  <dc:creator/>
  <dc:language>en</dc:language>
  <cp:keywords/>
  <dcterms:created xsi:type="dcterms:W3CDTF">2026-07-23T10:42:49Z</dcterms:created>
  <dcterms:modified xsi:type="dcterms:W3CDTF">2026-07-23T10:42:49Z</dcterms:modified>
</cp:coreProperties>
</file>

<file path=docProps/custom.xml><?xml version="1.0" encoding="utf-8"?>
<Properties xmlns="http://schemas.openxmlformats.org/officeDocument/2006/custom-properties" xmlns:vt="http://schemas.openxmlformats.org/officeDocument/2006/docPropsVTypes"/>
</file>